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8</w:t>
      </w:r>
      <w:r>
        <w:t xml:space="preserve"> </w:t>
      </w:r>
      <w:r>
        <w:t xml:space="preserve">มิ.ย.</w:t>
      </w:r>
      <w:r>
        <w:t xml:space="preserve"> </w:t>
      </w:r>
      <w:r>
        <w:t xml:space="preserve">64)</w:t>
      </w:r>
    </w:p>
    <w:p>
      <w:pPr>
        <w:pStyle w:val="Date"/>
      </w:pPr>
      <w:r>
        <w:t xml:space="preserve">วันพุธที่</w:t>
      </w:r>
      <w:r>
        <w:t xml:space="preserve"> </w:t>
      </w:r>
      <w:r>
        <w:t xml:space="preserve">7</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ณา) สวัสดีค่ะ ยินดีต้อนรับท่านผู้ชมเข้าสู่การแถลงข่าวศูนย์บริหารสถานการณ์ COVID-19 จากที่ทำเนียบรัฐบาลนะคะ ประจำวันที่ 18 มิถุนายน 2564 ค่ะ วันนี้เมื่อช่วงที่ผ่านมานะคะ จัดชุดใหญ่นะคะ ที่ท่านนายกรัฐมนตรี พลเอก ประยุทธ์ จันโอชาเป็นประธานการประชุม หลายคนติดตามผลการประชุม เรื่องของการผ่อนคลายกิจการกิจกรรม รวมถึงการพัฒนาพื้นที่ต่าง ๆ โดยเฉพาะเรื่องของการท่องเที่ยวและการท่องเที่ยวการเปิดพื้นที่ 120 วันข้างหน้า ติดตามรายละเอียดต่าง ๆ จากนายแพทย์ทวีศิลป์ วิษณุโยธิน โฆษก ศบค. เรียนเชิญคุณหมอค่ะ</w:t>
      </w:r>
    </w:p>
    <w:p>
      <w:pPr>
        <w:pStyle w:val="BodyText"/>
      </w:pPr>
      <w:r>
        <w:t xml:space="preserve">(นายแพทย์ทวีศิลป์) สวัสดีครับพี่น้องประชาชนที่รักทุกท่านครับ ครับ วันนี้ผมได้รับมอบหมายจากท่าน ผอ. ศบค. นะครับ ได้มานำสรุปของที่ประชุม ศบค. ชุดใหญ่ ซึ่งจะมีมาตรการชุดใหญ่ที่จะประกาศใช้ในวันจันทร์ 21 มิถุนายนนี้นะครับ เรื่องหลาย ๆ เรื่องก็มีเวลาในการใช้ในการคุยกันแล้วก็นำไปสู่การสรุปที่สำคัญนะครับ ผมขออนุญาตสรุปสักประมาณ 6 เรื่อง นะครับ สรุปสถานการณ์ในการระบาดนะครับ ซึ่งเราก็ได้รับทราบกันเป็นรายวัน ซึ่งได้ออกทางโซเชียลมีเดียกันแล้ว ผมของอนุญาตสรุปสั้น ๆ เร็ว ๆ ที่คุ้นเคยกันนะครับ มียอดสะสม 3,058 ราย สำหรับวันนี้นะครับ รวมยอดสะสมระลอกนี้ 181,919 แล้วก็ 210,000 กว่าคน เป็นสะสมวันนี้หายป่วยมากกว่า 3,094 ราย นะครับ เสียชีวิตยังคงอยู่ที่ 2 หลักอยู่นะครับ คือ 22 คนนะครับ ยอดรวมสะสมยอด 3,058 คนนะครับ ที่ยังรักษาตัวอยู่ในระดับแล้วก็มีอาการหนักดูเหมือนจะมากขึ้นมาสักนิดหนึ่ง 1,360 แล้วก็ใส่เครื่องช่วยหายใจอยู่ที่ 372 ฉีดวัคซีนฉีดไปแล้ว 7,000,000 กว่าโดสนะครับ เข็มที่ 2 5 ล้าน 2 นะครับ เข็มแรก 1900,000 อันนี้เป็นตัวเลขที่เราน่าจะรู้สึกดีขึ้นมานะครับ เพราะว่าจำนวน เข้าไปถึง 5 ล้านกว่าคนเข้าไปแล้วนะครับ ที่ได้รับการฉีดวัคซีนมาดูประเด็นที่ 2 นะครับ ก็คือเรื่องของการมาตรการการผ่อนคลายนะครับ ในเรื่องของการแบ่งโซนพื้นที่ต่าง ๆ นะครับ ทั่วราชอาณาจักร อันนี้สืบเนื่องมาจากการติดตามสภาวะของการระบาดของ COVID-19 มานะครับ ก็มีพื้นที่ที่เราสามารถที่จะบอกได้ว่ามีการระบาดมากนะครับ ก็คือเป็นพื้นที่ควบคุมสูงสุดและเข้มงวดนะครับ มีอยู่จำนวนอยู่ 4 จังหวัดนะครับ คือ กรุงเทพมหานคร นนทบุรี ปทุมธานี สมุทรปราการนะครับ ก็จังหวัดสมุทรสาครก็ปรับลงไปนะครับ ก็คือตอนนี้เหลืออยู่แค่ 4 จังหวัดนะครับ ส่วนของพื้นที่ควบคุมสูงสุดจะเป็น 4 จังหวัดครับ ชลบุรี ฉะเชิงเทรา ชลบุรี ตรัง นครปฐม ปัตตานี เพชรบุรี สงขลา ยะลา และนราธิวาส อันนี้คือพื้นที่ที่เป็นสีแดงธรรมดานะครับ และลงมาอีก 9 จังหวัดเป็นพื้นที่ควบคุมครับ คือจันทบุรี นครศรีธรรมราช ประจวบคีรีขันธ์ พระนครอยุธยา ระนอง ระยอง ราชบุรี สระแก้ว และสมุทรสงคราม นะครับ ส ส่วนที่เหลืออีก 53 จังหวัด เป็นพื้นที่เฝ้าระวังสูงนะครับ ขออนุญาตได้รับทราบกันตามนี้นะครับ พอมีการแบ่งพื้นที่ตรงนี้ ก็มีการปรับพื้นที่เพื่อผ่อนคลายลงไปด้วยนะครับ หลายด้าน ทั้งในเชิงของผู้ประกอบการนะครับ เชิงของภาคประชาชนที่ต้องมีการทำงานเป็นกะเป็นช่วงเวลาต่าง ๆ นะครับ ซึ่งต้องสอดคล้องกันกับความเป็นอยู่แลวิธี ตอนนี้พื้นที่ควบคุมสูงสุดและเข้มงวดนะครับ ช่องแรกนี่ซ้ายมือ เหมือนกันหมดเลยนะครับ ใส่หน้ากากผ้า หน้ากากอนามัยก็ยังคงเดิมไว้ ส่วนที่ยังเหมือนเดิมไว้คือเรื่องของการจัดกิจกรรมนะครับ พื้นที่ควบคุมสูงสุดและเข้มงวดนี่ให้ได้ประมาณ 50 กิจกรรมนะครับ ในการจัดกิจกรรม พื้นที่ควบคุมสูงสุดคือสีแดงนะครับ ธรรมดาอยู่ที่ 100 คน ส่วนพื้นที่ควบคุมอยู่ที่ 150 คนนะครับ แล้วก็พื้นที่เฝ้าระวังสูงก็จะอยู่ที่ 200 คน ก็จะปรับกันไปนะครับ ตารางนี้จะอ่านไปทางขวางดีกว่านะครับ เอาพื้นที่ควบคุมสูงสุด และเข้มงวด 5 คน ส่วนร้านอาหารให้เปิดได้ไม่เกิน 5 ทุ่ม ครับ แล้วก็ส่วนร้านอาหารที่มีเครื่องปรับอากาศนี่นะครับ เนื่องจากว่าทางกระทรวงสาธารณสุขเป็นห่วง เพราะในพื้นที่ของปรับอากาศการระบายอากาศไม่ดี แต่ก็ให้เปิดได้ครับ แต่ก็ให้เว้นระยะห่าง นั่งได้ไม่เกิน 50 เปอร์เซ็นต์นะครับ อันนี้คือส่วนที่ทางด้านพื้นที่ควบคุมสูงสุด อีกจุดหนึ่งก็คือทางด้านการศูนย์การค้า ก็ให้เปิดได้ไม่เกิน 21.00 น. นะครับ แล้วก็สถานที่กลางแจ้งนะครับ อ๋อ สถานศึกษาก่อน อันนี้ห้ามใช้สถานศึกษานะครับ ก็ใช้ออนไลน์ไป ของสถานที่เล่นกีฬา หรือสถานที่กลางแจ้งเล่นกีฬากลางแจ้งนะครับ อันนี้เปิดได้แล้ว อากาศถ่ายเทได้ดี แต่ถ้าพื้นที่ปิดให้ปิดไปแล้วก็เปิดได้ไม่เกิน 3 ทุ่มนะครับ การแข่งต้องไม่มีผู้ชม ส่วนพื้นที่ควบคุมสูงสุดคือสีแดง 100 คน ตอบไปแล้วนะครับ ร้านอาหารเปิดได้ถึง 5 ทุ่มเลยนะครับ แต่ยังงดสุรา อันนี้งดหมดเลยครับ ดื่มสุราในร้านนี่ไม่ได้ทั้งนั้นนะครับ แล้วก็ส่วนของการห้างสรรพสินค้าเปิดได้ตามปกติ งดกิจกรรมส่งเสริมการขายนะครับ แต่ต้องขออนุญาตก่อนนะครับ กับทางคณะกรรมการโรคติดต่อจังหวัด แล้วก็ส่วนของสถานที่เล่นกีฬานี้ เล่นได้นะครับ เปิดได้แต่ไม่เกิน 3 ทุ่ม แล้วก็แข่งขันได้ แต่ต้องจำกัดผู้ชม ส่วนพื้นที่ควบคุมนะครับ อันนี้จัดกิจกรรมมีคนได้ประมาณ 150 คนครับ แล้วก็บริโภคร้านอาหารได้ อันนี้ไม่บอกเวลา ก็คือเปิดได้ตามปกตินะครับ ส่วนเรื่องของอาคารเรียนนะครับ ก็ใช้อาคารเรียนได้ แต่ก็มีกิจกรรมที่ต้องพยายามดูเรื่องของการรวมตัวกันของกิจกรรม รวมคนจำนวนมาก ต้องตามมาตรการที่กำหนดนะครับ ส่วนเรื่องของสถานที่แข่งกีฬา ก็ให้ได้เปิดได้ทุกประเภท จัดการแข่งขันได้โดยจำกัดจำนวนผู้ชมนะครับ ส่วนกรณีของพื้นที่เฝ้าระวังสูงนะครับ ก็จะเป็นสีเหลืองนะครับ จริง ๆ แล้ว ตรงนี้มีแค่สีเหลืองนะครับ เรายังไม่ปล่อยให้มีสีเขียว ก็คือคนรวมกันได้ประมาณสัก 200 คนนะครับ อันนี้ส่วนร้านอาหารเปิดได้ตามปกตินะครับ อันนี้ทำได้เหมือนเดิมนะครับ แล้วก็เรื่องห้างสรรพสินค้าเหมือนเดิมนะครับ แล้วก็เล่นกีฬาเหมือนเดิม เพราะฉะนั้น สีเหลืองนี่มีถึงประมาณ 53 จังหวัด ท่านใช้ชีวิตได้คล้าย ๆ แบบเดิมนะครับ อันนี้ก็ขออนุญาตได้กล่าวนำไปนะครับ เพราะฉะนั้นตรงนี้ นี่คือทาง ศบค. ท่าน ผอ. ศบค. ท่านเห็นชอบและอนุมัติให้ทำด้านนี้ จะเริ่มในวันที่ 21 มิถุนายน ก็คือเป็นหลังเที่ยงคืนของคืนวันอาทิตย์น่ะครับ ก็คือเช้าวันจันทร์นะครับ ก็คือสามารถดำเนินการได้ เดี๋ยวจะมีข้อกำหนดที่จะประกาศออกมาในราชกิจจานุเบกษานะครับ ขอให้ทุกท่านได้ติดตามตรงนั้นอีกทีหนึ่ง อันนี้คือเรื่องที่ 1 นะครับ เรื่องที่ 2 ก็คือเป็นเรื่องของการข้อพิจารณาแผนในการให้บริการวัควีน COVID-19 นะครับ ตรงนี้ท่านกระทรวงสาธารณสุขก็นำเสนอเรื่องของการส่งเสริมวัคซีน มี 2 เรื่องครับ 1. คือการจัดสรรวัคซีน ให้แต่ละจังหวัดในเดือนกรกฎาคมนี้นะครับ ว่าจะต้องมีอะไรอย่างไรบ้าง กับเรื่องที่ 2 ก็คือต้องมีการจัดหานะครับ จัดสรร กับจัดหา จัดสรรก่อนนะครับ เป็นอย่างไรก็มาดูในเดือนกรกฎาคม จะได้มีวัคซีนเข้ามาสักประมาณ 10 ล้านโดสนะครับ เพราะฉะนั้น ก็ขออนุมัติในที่ประชุมว่าจะใช้นะครับ เกณฑ์ในการจัดสรร ก็คือให้ผู้ที่จองวัคซีนล่วงหน้าในระบบหมอพร้อมซึ่งเป็นผู้สูงอายุและกลุ่มผู้ป่วยเรื้อรังก่อนนะครับ พิจารณาให้กรุงเทพมหานครได้รับการจัดสรรวัคซีนอย่างน้อย 5 ล้านโดสภายในเดือนกรกฎาคมนี้ แล้วก็พิจารณาให้ภูเก็ตได้รับวัคซีนเข็มที่ 2 อย่างน้อยร้อยละ 70 ภายในเดือนกรกฎาคมนี้นะครับ เพราะฉะนั้น ตรงนี้ก็จะเห็นนะครับ ว่าสีเหลือง ส้ม แดง นี่ครับ ตรงนี้ เหลืองเข้มตรงนี่นะครับ ก็จะมีบอกว่าเน้นในจังหวัดที่มีการแพร่ระบาดของ COVID-19 ในพื้นที่ควบคุมสูงสุดและเข้มงวดกรุงเทพมหานคร นนทบุรี ปทุมธานี ให้ได้ก่อน แล้วก็มาบวกอีกหนึ่ง แล้วภูเก็ตนะครับ ซึ่งตามนโยบายท่านนายกรัฐมนตรีในฐานะ ผอ. ศบค. ก็จะให้ได้เป็นจังหวัดนำร่องในการที่จะให้เปิดพื้นที่ส่งเสริมการท่องเที่ยวนะครับ อันที่ 2 นะครับ ก็เป็นจังหวัดที่มีการติดชายแดนนะครับ อีก 23 จังหวัด หรือพื้นที่ควบคุมสูงสุด แล้วมีความเร่งด่วนในการเตรียมความพร้อมรองรับการระบาด มีเชียงราย เชียงใหม่ ตาก หนองคาย ระนอง นาราธิวาส ตรัง ประจวบคีรีขันธ์ เพชรบุรี นครปฐม พระนครศรีอยุธยา ฉะเชิงเทรา ระยอง จันทบุรี บุรีรัมย์ สุราษฎร์ธานี พังงา และกระบี่ กลุ่มนี้ 22 จังหวัด ก็จะได้ลดหลั่นลงมา ที่เหลือของประเทศไทยอีก 49 จังหวัด ก็จะเป็นระดับหนึ่ง มาดูกันครับ ในรายละเอียด อันนี้เป็นเกณฑ์การจัดสรรนะครับ ก็จะแบ่งว่าจะมีสักร้อยละ 30 นี่ ก็จะมีแต่ละจังหวัดที่ว่านี้นะครับ แล้วก็… ก็คือบวกท่องเที่ยวด้วย 4 จังหวัดสีแดงเข้ม ก็จะใช้ 30 เปอร์เซ็นต์ ก็คือจะมีประมาณ 2.5 ล้านโดส 6 แสนโดสที่ปทุม</w:t>
      </w:r>
    </w:p>
    <w:p>
      <w:pPr>
        <w:pStyle w:val="BodyText"/>
      </w:pPr>
      <w:r>
        <w:t xml:space="preserve">(ธานี) นนทบุรี แล้วก็สมุทรปราการ แล้วก็ภูเก็ตอีก 200,000 โดสนะครับ ส่วนกลุ่มที่ 2 นะครับ จำนวน 23 จังหวัด อันนี้จะมีร้อยละ 25 โดส ก็จะกระจายไป อยู่ที่ 23 จังหวัด ส่วนที่เหลืออยู่ที่ก็จะได้ประมาณ 35 เปอร์เซ็นต์ หรือ 3.5 ล้านโดสนะครับ ก็เฉลี่ยจังหวัดละ 7 ล้านโดสอันนี้ก็เป็นข้อมูลที่ได้นำเสนอเข้ามาส่วนกันไว้นะครับ ฉีดกันไว้เพื่อฉีดในส่วนกลางองค์กรภารรัฐสำรองส่วนกลาง เพื่อตอบภาวะการระบาดที่อาจจะเกิดขึ้น ที่เราคาดไม่ถึงนี่นะครับ อันนี้ก็นำเรียนว่าทั้งนี้ก็จัดสรรวัคซีนของทางบริษัทผู้ผลิตนะครับ แล้วก็เปลี่ยนแปลงได้ตามสถานการณ์ ซึ่งอันนี้ตามหลักการที่ประชุมเห็นชอบนะครับ ส่วนเรื่องย่อยของเรื่องนี้ เรื่องย่อยของทางนี้ก็คือเรื่องการจัดหาวัคซีน จากเดิมที่เราคุ้นเคยกันจะบอกว่า 100 ล้านโดสน่าจะเพียงพอ แต่ตอนนี้อาจจะน่าไม่ใช่นะครับ อาจจะต้องมีการเผื่อไว้ เพราะฉะนั้น ก็จะมีการขอจัดสรรเป็น 150 ล้านโดสภายในปี 2565 นะครับ ซึ่งจะต้องครอบคลุม และเพิ่มกลุ่มเป้าหมายให้ไปให้ได้มากขึ้น เพื่อกระตุ้มภูมิคุ้มกันของโรค หรือกรณีอื่นใดที่ต้องใช้วัคซีนเพิ่มเติมขึ้นมา ก็จะเป็นการจัดขึ้นไปจาก 100 ล้านโดส เป็น 150 ล้านโดสนะครับ ขระนี้มีการจัดหาหรือดำเนินการเจรจาขึ้นไปจาก 100 ล้านโดส เป็น 150 ล้านโดสนะครับ ขะนี้มีการจัดหาร หรือดำเนินการเจรจา จองวัคซีนไว้แล้ว 5.5 ล้านโดสนะครับ ซึ่งมีรายละเอียดตามที่เอกสารนี้นะครับ ไปเร็ว ๆ นะครับ ฉะนั้น จะต้องเตรียมหางบประมาณเพิ่มขึ้นนะครับ เพืิ่อจัดหาเข้ามาอีก เพราะฉะนั้น จะเป็นวัควีน Sinovac 28 ล้านโดส และวัคซีนอื่น ๆ อีก 22 ล้านโดส อันนี้ก็จะรวมเป็น 25 ล้านโดส อันนี้ก็คงจะได้ไว้ในศึกษาก่อน ดูทิศทางข้างหน้านะครับ ประสิทธิภาพของวัคซีน ทิศทางของเชื้อกลายพันธุ์ ท่านผู้ชมคงได้รับนะครับ ตอนนี้นะครับ หรือเข็ม 1 กับเข็ม 2 ที่ต้องสลับกัน ตอนนี้นักวิจัยกำลังคิดหาวิถีทางที่จะสู้กับเชื้อไวรัส COVID-19 สายพันธุ์ใหม่ ๆ สายพันธุ์ที่มีการกลายพันธุ์กันอยู่ตอนนี้ นี่ก็คือมั่นคงก็จะต้องขยายเพดานออกไปให้ได้มากขึ้นนะครับ นี่คือสิ่งที่ทางที่ประชุมได้อนุมัติเป็น 150 ล้านโดส เพราะฉะนั้น เกณฑ์ในการจัดสรรและก็ข้อที่ได้รับจัดหาก็ได้รับการพิจารณาเรื่องที่ 3 ครับ เรื่องของการดำเนินการในการจัดการสถานที่กักกันซึ่งทางราชการกำหนดนะครับ อันนี้จะเริ่มต้นวันที่ 1 กรกฎาคม พูดง่าย ๆ กลุ่ม Q ทั้งหลายน่ะครับ โดยเฉพาะ SQ ที่เราดำเนินการมาปีกว่า ๆ พบว่ามีการใช้บริการด้านนี้เพิ่มมากขึ้น มากขึ้น และมีหลายรายที่เป็นประชาชนคนไทยนี่แหละครับ เดินทางไปต่างประเทศแล้วก็กลับมาใช้สิทธิ์นี้ เดินทางแล้วกลับมาขอใช้สิทธิ์นี้ มีการใช้การใช้จ่ายจำนวนมากทีเดียว เพราะฉะนั้น กลับไปสู่ New Normal เพื่อการภาระค่าใช้จ่ายนี่ ที่จะปรับในประเทศไทย เราปรับขึ้นมาว่าจะต้องเป็นในลักษณะที่เรียกว่า AQ คือ Alternative Quarantine สำหรับคนที่มีสัญชาติไทย และไม่มีสัญชาติไทย เข้ารับการกักตัว ในสถานที่กักกันทางเลือก สรุปง่าย ๆ คือ เราจะลดเรื่องของ SQ SQ ยังมีอยู่แต่ว่าอาจจะไปใช้ในกรณีของกลุ่มเปราะบาง กรณีของคนข้าราชการที่กลับมานะครับ คนปกติทั่วไปทั้งหลายนี่ครับ เป็นคนที่เข้ามา ต้องใช้ AQ นะครับ แต่อย่างไรก็ตามแต่ สำหรับคนไทย เรื่องค่า Swap ค่าตรวจหาเชื้อ อันนี้เราภาครัฐจะช่วยลดค่าใช้จ่ายให้ ส่วนค่าโรงแรม ค่าที่พัก อันนั้นท่านต้องจ่าย ส่วนอีกแบบหนึ่งครับ คือ แบบของ OQ หรือ Organizational Quarantine ตรงนี้จะใช้รองรับใน 2 กรณีครับ คือ กรณีแรงงานไทยกลับมาจากทำงานที่ต่างประเทศ ไปหารายได้เข้ามา จำได้ไหมครับ ที่ขอไปฟินแลนด์ ของไปสวีเดนในฤดูที่เขาใช้แรงงานไปเอาผลเกษตร ของทางเกษตรเอามานะครับ คนไทยเอาไปใช้อย่างนั้น อันนี้กลับมานี่ ทางกระทรวงแรงงานก็ต้องกำหนดพื้นที่นะครับ แล้วก็กำหนดระยะเวลาหรือแม้กระทั่งการที่จะเข้าไปดูแล โดยที่ต้องประสานกับภาคของผู้ใช้แรงงาน และเอกชนนะครับ ในการทำส่วนตรงนี้ขึ้นมา โดยกระทรวงแรงงานต้องเป็นผู้ดูแลกำหนดด้วย อีกกลุ่มหนึ่งครับ กลุ่มสัญชาติไทยที่ประสบปัญหา ตกทุกข์ได้ยาก อยู่ในต่างประเทศ แล้วประสงค์จะเดินทางกลับมา พูดง่าย ๆ นะครับ ว่าต้องเดินทางเข้ามาตรงนี้ ไม่มีกำลังในการจ่าย ตรงนี้ภาครัฐก็ต้องจัดให้ จัดหา OQ ตรงนี้ให้ ส่วนกรณีของทางบกนะครับ ก็คือขอบประเทศทางชายแดนทั้งหลาย ก็ยังมี SQ อยู่ เป็นโรงแรม อาจจะเป็นโรงแรมระดับที่ไม่ได้หลาย ๆ ดาวอย่างนี้ครับ ที่สามารถจะรองรับได้ พื้นที่ก็มีกำลัง มีพื้นที่ที่อยู่ได้อยู่ไหว อันนี้ก็ให้ใช้เป็น State Quarantine ได้ ซึ่งภาระค่าใช้จ่ายภาครัฐเป็นผู้รับผิดชอบอยู่นะครับ เราต้องทำเพื่อที่จะเป็นคนควบคุมโรค เพราะฉะนั้น ยอมได้บ้าง เท่านั้นนะครับ ทางบกกับทางน้ำ ทางน้ำใช้เหมือนกับทางอากาศเลยนะครับ เดินเข้ามาทางอากาศอย่างไร ใช้ทางน้ำ เข้ามาทางเรืออย่างไร ก็ใช้แบบทางอากาศครับ ครับผม แล้วก็ที่ประชุมก็ได้มีข้อสรุปของประเภทของสถานที่กักกันนะครับ AQ, SQ, OQ ทั้งหลายนี่นะครับ ผมขออนุญาตแขวนเอาไว้อยู่ใน Facebook ของศูนย์ข้อมูล COVID-19 นะครับ ก็จะมีการอธิบายการปรับใหม่ ซึ่งจะใช้เวลาคงไม่ใช้เวลาในการแถลงตรงนี้ชี้แจงทั้งหมด ขอให้ท่านศึกษาจากเอกสารไปนะครับ เริ่มวันที่ 1 กรกฎาคมครับ นี่คือสิ่งที่ได้อนุมัติ ได้รับการอนุมัติ ต่อไปครับ เรื่องที่ 4 ครับ เป็นการผ่อนคลายสำหรับการถ่ายทำภาพยนตร์และรายการโทรทัศน์ หลาย ๆ คนคงเห็นว่าหลายช่อง ไม่มีรายงานใหม่ ๆ ใช้รีรันของที่เก่า ๆ มานะครับ อุตสาหกรรมทางผลิต หรือทางด้านการถ่ายทำโทรทัศน์ ก็มีคนจำนวนมากที่เป็นห่วงโซ่การทำงานทางด้านนั้น ก็ได้รับผลกระทบพอสมควรนะครับ สถานการณ์อย่างนี้ก็เกิดเหตุขึ้นมาจากผู้ติดเชื้อของคนที่อยู่ในวงการทางด้านบันเทิงอะไรทั้งหลายนี่นะครับ ก็ทำให้ต้องป่วยต้องเจ็บ ต้องเสียชีวิตกัน อย่างไรก็ตามแต่ ณ ตอนนี้ บทเรียนสำคัญก็ได้ผ่านไป พวกเราก็มีความรู้กันมากขึ้น ทางหน่วยงานที่เกี่ยวข้องก็ขออนุญาตเข้ามานะครับ เพื่อที่จะถ่ายทำโทรทัศน์ ละคร ภาพยนตร์ และวีดิทัศน์นะครับ ขออะไรกันมาบ้างนะครับ ภายใต้ที่กำหนดตรงนี้ สิ่งที่ทางคณะกรรมการได้มีข้อเสนอเพื่อพิจารณาอยู่ 3 ข้อใหญ่ ๆ นะครับ 1. คือ ถ่ายทำได้นะครับ แต่คนต้องรวมกันไม่เกิน 50 คน นะครับต้องพิจารณา เรื่องของความหนาแน่นของคนด้วยต่อคน อันนี้ต้องดูพื้นที่ 2. เรื่องของสวมหน้ากากครับ มีคนหลายท่านนะครับ เห็นพิธีกร แม้กระทั่งผมเองก็ยังต้องใช้หน้ากากตรงนี้ ความเป็นจริงแล้ว มีระยะห่างได้นะครับ กระทำต่าง ๆ ได้ เพราะฉะนั้น ตรงนี้ไม่จำเป็นต้องมีหน้ากากในบางสถานการณ์ มีอะไรบ้างครับ รายการละคร โดยเฉพาะนักแสดงที่เข้าฉาก ก็ไม่เห็นหน้าตา แสดงละครก็จะลำบากนะครับ 2. คือ ประกวดร้องเพลงนะครับ โดยเฉพาะผู้ที่เข้าร่วมประกวดที่มีพื้นที่จัดไว้เฉพาะ 3. สำหรับรายการเกมโชว์ โดยผู้ร่วมรายการได้ 1 คน ประกาศข่าว ก็จะจัดให้มีฉากกั้นและเว้นระยะห่างอย่างน้อย 2 เมตร หรือตามความเหมาะสม และอันที่ 3 มีแนวทางปฏิบัติการถ่ายรายการโทรทัศน์ รายงานละคร ภาพยนตร์ ซึ่งมีเอกสารประกอบนี่ เหมือนกันครับ แขวนไว้อยู่ใน Facebook ของศูนย์ข้อมูล COVID เพราะว่ามีแนวปฏิบัติช่วงก่อนเข้าทำรายการ ระหว่างการทำรายการนะครับ การถ่ายทำรายการ พัก การถ่ายทำ หลังการถ่ายทำอีกหลายแผ่นเลย ผมขออนุญาตให้ผู้ที่เกี่ยวโยงเกี่ยวข้องนะครับ ไม่ว่าจะเป็นสถานีโทรทัศน์หรือผู้ผลิตรายการทั้งหลาย ผมขอความกรุณาท่านให้ความร่วมมือตรงนี้ด้วยนะครับ ก็จะมีตัวอย่างที่ดีนะครับ แล้วก็ผู้คนของท่านเองสามารถที่จะทำงานโดยที่ไม่ต้องติดเชื้อ อย่างที่มีข่าวเมื่อ 2 วัน ก็ยังมีข่าวนะครับ สถานีโทรทัศน์แห่งหนึ่งก็ติดเชื้อกันไปนะครับ แต่ว่าอย่างไรก็ตามแต่ป้องกันได้ ก็ฝากช่วยกันด้วยนะครับ เรื่องที่ 5 ครับ เป็นเรื่องของการปรับระยะเวลาการกักตัวของลูกเรือของ บริษัท การบินไทย</w:t>
      </w:r>
    </w:p>
    <w:p>
      <w:pPr>
        <w:pStyle w:val="BodyText"/>
      </w:pPr>
      <w:r>
        <w:t xml:space="preserve">(จำกัด</w:t>
      </w:r>
    </w:p>
    <w:p>
      <w:pPr>
        <w:pStyle w:val="BodyText"/>
      </w:pPr>
      <w:r>
        <w:t xml:space="preserve">(มหาชน)) นะครับ ตรงนี้ก็ขอเสนอเข้ามาในที่ประชุม ศบค. เพราะว่าเขาต้องรับภาระค่าใช้จ่ายของคนของเขานะครับ พอขึ้นเครื่องบิน บินไปสั้น ๆ หรือต้องกลับมาต้องกักตัว ต้องใช้ค่าใช้จ่ายในการกักตัวต่าง ๆ ซึ่งภาวะเศรษฐกิจที่มีอยู่ในปัจจุบันนี้ก็เป็นเรื่องที่สร้างความลำบากนะครับ กับหลาย ๆ ฝ่ายรวมถึงเจ้าหน้าที่ที่เขาต้องบินด้วย และตอนนี้โจทย์ก็เปลี่ยนไป คือการมีวัคซีนขึ้นมา พอมีวัคซีนขึ้นมาแล้วนี่ พนักงาน ลูกเรือ หรือแม้กระทั่ง ผู้ที่เป็นกัปตัน ก็ได้รับวัควีนอย่างนี้นะ มีข้อเสนอเพื่อพิจารณาปรับขอเสนอเพื่อกักตัว เมื่อได้รับวัคซีนตามกำหนดแล้วอย่างน้อย 14 วัน ของทีมที่เป็นลูกเรือต่าง ๆ เหล่านี้นะครับ ก็เป็น 2 กรณี กรณีแรก ไม่ได้ลงจากเครื่องบิน หรือลงไปแล้วไม่เกิน 12 ชั่วโมงนะครับ แล้วก็สวมชุด PPE หรือชุด ป้องกันส่วนบุคคลอยู่ อันนี้จากเดิมต้องเข้ากักกัน ต้องดูแลนะครับ เรื่องของการเข้าคิวนะครับ ให้แค่คุมไว้สังเกตพอ แล้วก็คุมไว้ที่จะคุมสังเกตที่พำนักของผู้เดินทางนะครับ แล้วก็ให้มีการแจ้ง ถ้ามีอาการให้รีบแจ้งพนักงานนะครับ ส่วนที่ 2 ถ้าลงเครื่อง ประทานโทษครับ ประเด็นที่ 2 กรณีที่ 2 ไม่ได้ลงเครื่องบิน หรือลงจากเครื่องบินไม่เกิน 12 ชั่วโมง นะครับ แล้วผู้ควบคุมยานนั้นไม่ได้สวมชุด PPE ตรงนี้ สวมกับไม่สวม กันตรงนี้ครับ ตรงนี้ต้องเข้ารับการกักกัน แล้วก็ใช้เป็น Home Quarantine นะครับ ที่เป็น Alternative Quarantine อันนี้ก็จะเป็นการที่ฝ่ายของทางบริษัทการบินไทยไปนะครับ ที่สำคัญ คือ ต้องได้วัคซีนนะครับ มาอย่างน้อย 14 วัน ตามที่หัวข้างบนนี่นะครับ เรื่องหนึ่งที่มีการรับอนุมัติไป ส่วนเรื่องสุดท้าย เรื่องที่ 6 ครับ คือ การเปิดพื้นที่นำร่องรับการท่องเที่ยวในจังหวัดภูเก็ต และจังหวัดสุราษฎร์ธานี เกาะสมุย เกาะพงันเกาะเต่า เน้นหนักอันแรกก็คือ เรื่องของภูเก็ตครับ ที่มีความพร้อมมากกว่า ในหลักการตรงนี้เรื่องนี้ท่าน ผอ. ศบค. ก็เน้นย้ำนะครับ ว่าเป็นเรื่งอที่ท่านให้นโยบายของทิศทางของประเทศไทยนะครับ เปิดพื้นที่ เปิดประเทศ ซึ่งต้องนำร่องกันเป็นพื้นที่ค่อย ๆ เปิด ทุกส่วนต้องมีความพร้อม ที่สำคัญต้องจัดสมดุลป้องกันคนไทยในการติดเชื้อ กับการขับเคลื่อนเศรษฐกิจของประเทศไทยนะครับ 2 เรื่องนี้ต้องมีทั้ง 2 มุมมอง แล้วก็มีการนำชุดข้อมูลเข้ามา แล้วก็ทางท่านรัฐมมนตรีว่าการกระทรวงการท่องเที่ยวและกีฬานะครับ ได้มอบให้ทาง ผอ. ททท. นะครับ เป็นผู้นำเสนอนะครับ ก็มีหลักการนะครับ การนำการเปิดพื้นที่นำหล่อง การเปิดท่องเที่ยวแล้วก็สุราษฎร์ธานีนะครับ เมื่อเดินทางมาถึง เมื่อพำนักนะครับ แล้วก็ก่อนเดินทางออกไปนะครับ ที่สำคัญก็คือว่ากลุ่มคนที่เราจะรับเข้ามา คือ เป็นคนที่ทางกระทรวงสาธารณสุขกำหนดว่าเป็นเสี่ยง ว่าเป็นเสี่ยงต่ำหรือเสี่ยงปานกลางนะครับ แล้วก็ได้รับวัคซีนมา ว่าเป็นวัคซีนที่ 1 คือ กระทรวงสาธารณสุขโดยทาง อย. นะครับ สำนักงานอาหารและยา พูดง่าย ๆ นะครับ สำนักงานคณะกรรมการอาหารและยานะครับ ซึ่งจะเป็นผู้กำหนดไว้นะครับ ซึ่งตอนนี้มีอยู่ 5 ตัวนะครับAstraZeneca, Sinovac, Sinopharm, Moderna และ johnson and johnson นะครับ ตอนนี้ก็ยังบอกว่าอย่างอื่น ๆ เข้ามาด้วยล่ะ อย่าง Pfizer กำลังรองรับอยู่ ถ้า WHO รองรับตรงนี้ด้วย ก็เอาตรงนี้ด้วยซึ่งตรงนี้ เดี๋ยวจะได้มีลงในรายละเอียด เพราะฉะนั้น ต้องได้มาก่อนอย่างน้อย 2 เข็มนะครับ หรือตามประเภทของวัคซีน อย่างน้อย 14 วัน ถึงจะเอาเข้ามาในประเทศไมยนะครับ ซึ่งตรงนี้พอเอามาลงแล้วนี่ ก็ต้องอยู่ในที่พักนะครับ ซึ่งถ้าภูเก็ตนี่ต้องอยู่ 14 วัน ประทานโทษครับ ในนี้เขียน 14 คืนนะครับ และต้องถ้าอยู่น้อยกว่านี่ ต้องเป็นการกลับออกนอกราชาอาณาจักรเท่านั้น ในสไลด์ผมไม่แน่ใจว่ามีการเขียนว่ากลับประเทศต้นทาง จริง ๆ แล้วไม่ต้องต้นทางนะครับ อาจจะจากที่ประเทศไทยเราอยู่ 3 วัน แล้วมีภารกิจต้องกลับบ้าน ก็โอเค ไม่เป็นไร ไม่ต้องอยู่ 14 วัน แล้วจะต้องบินต่อไปเที่ยวประเทศอื่นอันนี้ไม่เป็นไร แต่ถ้าจะต้องบินไปจากภูเก็ตไปสมุย ต้องอยู่ 14 วันก่อนนะครับ ตรงนี้เพื่อที่จะได้มั่นใจว่าไม่ได้ติดอะไรอย่างไรนะครับ ณ ตอนนี้ ซึ่งต้องที่เลือกเกาะตรงนี้เพราะเป็นพื้นที่ที่สามารถที่จะควบคุมได้ดูแลได้นะครับ ท่าน ผอ. ศบค. ก็เน้นย้ำตรงนี้ขึ้นมา ส่วนตรงอื่นนะครับ ตาม… เอกสารไป แล้วก็ต้องมีการตรวจหาเชื้อนะครับ 2-3 ครั้งนะครับ ก่อนออกเดินทางนะครับ แล้วก็มาอยู่กับเราก็ตรวจอีก 2 ครั้ง เพื่อความมั่นใจ อันนี้ท่านกระทรวงสาธารณสุขจะเป็นผู้ดูแลกำหนด ข้อกำหนดออกมาในข้อรายละเอียดนะครับ ส่วนหลักการการเปิดพื้นที่นำร่องการรับนักท่องเที่ยวจังหวัดภูเก็ตและสุราษฯ ที่จะเกิดมีข้อห่วงใย มีมาตรการกำกับอีก 3 ข้อครับ 1 คือต้องมีการจัดตั้งศูนย์บริหารจัดการเรื่องของสถานการณ์ COVID-19 เพราะว่าจะต้องมีการติดตาม การขอข้อมูลการติดเชื้ออะไรก็แล้วแต่นะครับ เรื่องของการดูแลทั้งทรัพยากรด้วยนะครับ ตรงนี้ต้องทั้งของสาธารณสุข การติดเชื้อ ต้องมีศูนย์บริหารตรงนี้ขึ้นมา อันที่ 2 คือการเตรียมความพร้อมของประชาชน อันนี้ต้องมีจัดเวทีแสดงความคิดเห็นของประชาชนและหน่วยงานที่เกี่ยวข้องนะครับ แล้วก็มีแผนการสื่อสารนะครับ ซึ่งอันนี้ถ้ามีทั้งจังหวัด ก็จะเป็นเรื่องที่ดี การนำเสนอขึ้นมานะครับ ก็ท่านรองนายกรัฐมนตรีนะครับ ได้มีการพูดคุยเรื่องนี้ว่าถ้าให้ดีนี่ เป็น… หมายถึงว่าจากทางจังหวัด มีการคุยกัน ภาคประชาชน ผู้ประกอบการ ภาครัฐ เกิดการทำงานแล้วก็เปิดมุมมองในทุก ๆ มุม เพื่อที่จะเปิดจังหวัดของแต่ละจังหวัดนี้ ก็จะทำให้เรื่องนี้มีความเห็นมาตั้งแต่ตั้งต้น เกิดการยอมรับนะครับ แล้วทาง ศบค. ก็อนุมัติเขาทำไป แทนที่จะไปสั่งการ เป็นการร่วมไม้ร่วมมือกันของทุกภาคส่วนจากในพื้นที่อันนี้จะดีมากแต่อย่างไรก็ตามแต่ครับ มาตรการการเฝ้าระวังต้องมีการระวัง พอมีเปิดได้ มีปิดได้ครับ นี่คือสิ่งที่ก็ต้องพูดกัน เตรียมความพร้อมทรัพยากรทางการแพทย์สาธารณสุข กำลังคน กำกับอื่น ๆ แต่ขวามือนะครับ นี่ครับ มีพิจารณากันว่าถ้าเกิดอะไรล่ะแล้วจะต้องมีการปิด ตรงนี้บอกว่าถ้าติดเชื้อรายใหม่มากกว่า 90 รายต่อสัปดาห์ การกระจายโรค ทั้ง 3 จังหวัด มากว่า 3 ชุมชนนะครับ แล้วก็มีการระบาดเกินกว่า 3 Cluster หรือมีการระบาดในวงกว้าง หรือหาสาเหตุการเชื่อมโยงไม่ได้นะครับ หรือความพร้อมในการรับรองผู้ป่วย นะครับ อัตราการครองเตียงมีมากตั้งแต่ร้อยละ 80 ขึ้นไปนะครับ อันนี้แสดงว่าก็สถานการณ์ไม่ค่อยจะดี แล้วก็เป็นการระบาดในวงกว้าง ควบคุมได้ อันนี้ต้องก็ทำให้เกิดการ เขาเรียกว่าอะไรนะ seal roระบบปิดนะครับ ที่สุดก็จะยุติ ทบทวนหรือยุติ Sandbox ที่ภูเก็ตนี้ ถ้ามีการที่ระบาดกันไว้แล้วไม่เป็นตามที่ว่าวไวันนี้อยู่ที่ภูเก็ตอยู่นะครับ พังงา ถัดไป ในที่ประชุมก็จะมีหลักการการเปิดพื้นที่นำร่องรับนักท่องเที่ยวนะครับ ท่านนายกรัฐมนตรีท่านได้กล่าวว่าจะไปติดตามสักประมาณวันที่ 1 กรกฎาคม นะครับ ในช่วงตอนต้นนี้อยากให้ทางผู้รับผิดชอบทางจังหวัด และกีฬานะครับ ได้เข้าไปเตรียมความพร้อมต่าง ๆ ถ้าทุกอย่างเป็นตามมาตรการที่เสนอในวันนี้ วันที่ 1 กรกฏาคม นายกรัฐมนตรีก็คงได้ไปเยี่ยมชม และก็เป็นการ Kick off ในการที่มีการเปิด Phuket Sandbox ที่นั่นนะครับ ก็ขอให้ทุกคนร่วมด้วยช่วยกัน สิ่งต่าง ๆ ที่เราคิด และเปิดไปสู่ประเทศของเราตามนโยบายครับผม</w:t>
      </w:r>
    </w:p>
    <w:p>
      <w:pPr>
        <w:pStyle w:val="BodyText"/>
      </w:pPr>
      <w:r>
        <w:t xml:space="preserve">(คุณปวีณา) ค่ะ วันนี้ไม่มีประเด็นคำถามเพิ่มเติมค่ะ คุณหมอมีประเด็นทิ้งท้ายบถึงคุณผู้ชมที่ติดตามการแถลงข่าวไหมคะ</w:t>
      </w:r>
    </w:p>
    <w:p>
      <w:pPr>
        <w:pStyle w:val="BodyText"/>
      </w:pPr>
      <w:r>
        <w:t xml:space="preserve">(นายแพทย์ทวีศิลป์) ครับ ก็เป็นอีกก้าวหนึ่งนะครับ ถึงแม้บางคนคงสงสัย ติดเชื้อกันเป็นพันคนขนาดนี้ทำไมถึงต้องไม่กังวลใจ จริง ๆ แล้วอย่างที่ว่านะครับ ไม่ใช่ประเทศเราประเทศเดียวที่มีการติดเชื้อ ติดเชื้อในอันดับที่ 78 ในวันนี้ ประเทศอื่น ๆ ที่ติดเชื้อสูง ๆ กว่าเรา เขามีการการใช้ชีวิตวิถีใหม่ หรือ New Normal กันแล้ว เพราะฉะนั้น เราจะอยู่กับตรงนี้ แล้วทำให้การเรียนรู้ของเราเกิดประโยชน์มากที่สุด และกลับไปใช้ชีวิตแบบเดิม แต่ทุกคนต้องมีส่วนร่วมที่จะป้องกันโรค แล้วก็ลดการสูญเสียให้ได้มากที่สุด ที่ท่านนายกรัฐมนตรี ในฐานะ ผอ. ศบค. บอกมีความเสี่ยงที่เราจะต้องร่วมด้วยช่วยกัน ซึ่งอันนี้เป็นหน้าที่ของพวกเราทุก ๆ คน ในช่วงที่ผ่านมาว่าดีมาก ๆ ทุกคนเห็นแสงสว่าง ถ้าจะพูดว่าแสงสว่างปลายอุโมงค์อย่างนี้ทั้งหลาย ในทุก ๆ ๆ กลไกลของสังคม เพื่อกลไหลต่าง ๆ เหล่านี้ เป็นฟันเฟืองแล้วนำไปสู่ทิศทางที่เป็นเครื่องยนต์ ทิศทางที่จะนำไปสู่การขับเคลื่อนเศรษฐกิจไทย เพราะฉะนั้น ถ้าเรารู้ในความรับผิดชอบของเราเพื่อให้ประเทศชาติเราขับเคลื่อนได้ร่วมด้วยช่วยกัน เพื่อไปถึงเป้าหมายที่ดีร่วมกัน กราบขอบพระคุณเป็นอย่างสูงครับ</w:t>
      </w:r>
    </w:p>
    <w:p>
      <w:pPr>
        <w:pStyle w:val="BodyText"/>
      </w:pPr>
      <w:r>
        <w:t xml:space="preserve">(คุณปวีณา) กราบขอบพระคุณ นายแพทย์ทวีศิลป์ วิษณุโยธิน โฆษก ศบค. อย่างทีเน้นย้ำคุณผู้ชมอีกครั้งหนึ่งนะคะ เรื่องของการผ่อนคลายกิจการ กิจกรรม จังหวัดต่าง ๆ จะเริ่มมีผลตั้งแต่วันที่ 21 มิถุนายน เป็นต้นไปนะครับ ซึ่งคุณผู้ชมสามารถเข้าไปดูรายละเอียดของ Facebook ศูนย์ข้อมูล COVID-19 นะคะ กิจกรรม การผ่อนคลายมีรายละเอียดอย่างไร การปฏิบัติของพวกเราทุกคนนั้นถูกต้องและชัดเจนค่ะ ลำดับต่อไปค่ะ ขอเรียนเชิญท่านณัฐภาณุ นพคุณ รองอธิบดีกรมสารนิเทศ และรองโฆษกกระทรวงการต่างประเทศ วันนี้ใน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ค่ะ สำหรับการสนทนาวันนี้ค่ะ ที่เราพูดคุยการไปนี้นะคะ เตรียมเปิดประเทศใน 120 วัน มาตรการดังกล่าวค่ะ ภาครัฐไม่สามารถขับเคลื่อนได้เพียงลำพังนะคะ ภาคเอกชนเป็นส่วนสำคัญและเป็นส่วนหลักที่จะมาช่วยขับเคลื่อน โอกาสครั้งนี้จะเป็นจริงได้และมุมมองในส่วนภาคเอกชน จะมองมาตรการการเปิดประเทศครั้งนี้อย่างไร เดี๋ยวช่วงหน้ากลับมาพูดคุยกันกับประธานกรรมการหอการค้าไทย และสภาหอการค้าไทย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8 มิ.ย. 64)</dc:title>
  <dc:creator/>
  <cp:keywords/>
  <dcterms:created xsi:type="dcterms:W3CDTF">2024-02-07T03:30:47Z</dcterms:created>
  <dcterms:modified xsi:type="dcterms:W3CDTF">2024-02-07T03: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กุมภาพันธ์ 2567 เวลา 09.00 น.</vt:lpwstr>
  </property>
  <property fmtid="{D5CDD505-2E9C-101B-9397-08002B2CF9AE}" pid="3" name="subtitle">
    <vt:lpwstr/>
  </property>
</Properties>
</file>